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Nigeria</w:t>
      </w:r>
      <w:r>
        <w:t xml:space="preserve"> </w:t>
      </w:r>
      <w:r>
        <w:t xml:space="preserve">Lagos</w:t>
      </w:r>
    </w:p>
    <w:bookmarkStart w:id="28" w:name="X2a0cb1bf1e823a9c869ca31e68f55c9ffcd80ec"/>
    <w:p>
      <w:pPr>
        <w:pStyle w:val="Heading1"/>
      </w:pPr>
      <w:r>
        <w:t xml:space="preserve">Research Proposal: Advancing Marine Engineering Solutions for Sustainable Port Operations in Nigeria Lagos</w:t>
      </w:r>
    </w:p>
    <w:bookmarkStart w:id="20" w:name="abstract"/>
    <w:p>
      <w:pPr>
        <w:pStyle w:val="Heading2"/>
      </w:pPr>
      <w:r>
        <w:t xml:space="preserve">Abstract</w:t>
      </w:r>
    </w:p>
    <w:p>
      <w:pPr>
        <w:pStyle w:val="FirstParagraph"/>
      </w:pPr>
      <w:r>
        <w:t xml:space="preserve">This Research Proposal outlines a critical study addressing the pressing challenges facing maritime infrastructure and operations within Lagos, Nigeria. As the economic nerve center of Nigeria and Africa's busiest port complex, Lagos experiences severe congestion, aging vessel fleets, environmental vulnerabilities, and insufficient technical expertise in Marine Engineering. This research aims to develop context-specific engineering solutions to enhance port efficiency, safety standards, and environmental sustainability. The study will directly engage with practicing</w:t>
      </w:r>
      <w:r>
        <w:t xml:space="preserve"> </w:t>
      </w:r>
      <w:r>
        <w:rPr>
          <w:bCs/>
          <w:b/>
        </w:rPr>
        <w:t xml:space="preserve">Marine Engineer</w:t>
      </w:r>
      <w:r>
        <w:t xml:space="preserve">s across Lagos' key ports (Apapa, Tin Can Island, Lekki) through surveys, interviews, and data analysis of operational bottlenecks. Findings will inform policy recommendations for the Nigerian Ports Authority (NPA) and training institutions to build a resilient marine engineering workforce capable of supporting Nigeria's maritime ambitions. The anticipated outcome is a practical framework for integrating modern Marine Engineering practices into Lagos' unique operational environment.</w:t>
      </w:r>
    </w:p>
    <w:bookmarkEnd w:id="20"/>
    <w:bookmarkStart w:id="21" w:name="introduction-and-problem-statement"/>
    <w:p>
      <w:pPr>
        <w:pStyle w:val="Heading2"/>
      </w:pPr>
      <w:r>
        <w:t xml:space="preserve">1. Introduction and Problem Statement</w:t>
      </w:r>
    </w:p>
    <w:p>
      <w:pPr>
        <w:pStyle w:val="FirstParagraph"/>
      </w:pPr>
      <w:r>
        <w:t xml:space="preserve">Nigeria, with its vast coastline and significant oil &amp; gas industry, relies heavily on maritime trade. Lagos State, housing the nation's primary commercial port complex (Apapa), handles approximately 60% of Nigeria's total import and export volume. However, persistent inefficiencies plague Lagos' port operations: chronic vessel congestion exceeding 14 days per ship (NPA, 2023), frequent equipment failures due to inadequate maintenance practices, vulnerability to environmental degradation in the sensitive Lagos Lagoon ecosystem, and a critical shortage of qualified</w:t>
      </w:r>
      <w:r>
        <w:t xml:space="preserve"> </w:t>
      </w:r>
      <w:r>
        <w:rPr>
          <w:bCs/>
          <w:b/>
        </w:rPr>
        <w:t xml:space="preserve">Marine Engineer</w:t>
      </w:r>
      <w:r>
        <w:t xml:space="preserve">s equipped for the local context. Current engineering solutions often import foreign models ill-suited for Lagos' specific challenges—saline environment, tropical weather extremes, infrastructure limitations, and socio-economic pressures. This gap directly impedes Nigeria's economic growth targets outlined in Vision 2030 and undermines port competitiveness globally. Therefore, this Research Proposal is imperative to develop locally relevant Marine Engineering strategies for</w:t>
      </w:r>
      <w:r>
        <w:t xml:space="preserve"> </w:t>
      </w:r>
      <w:r>
        <w:rPr>
          <w:bCs/>
          <w:b/>
        </w:rPr>
        <w:t xml:space="preserve">Nigeria Lagos</w:t>
      </w:r>
      <w:r>
        <w:t xml:space="preserve">.</w:t>
      </w:r>
    </w:p>
    <w:bookmarkEnd w:id="21"/>
    <w:bookmarkStart w:id="22" w:name="X58d6839c4f0b888430b2088e48a6757afe3c615"/>
    <w:p>
      <w:pPr>
        <w:pStyle w:val="Heading2"/>
      </w:pPr>
      <w:r>
        <w:t xml:space="preserve">2. Literature Review (Gaps in Current Knowledge)</w:t>
      </w:r>
    </w:p>
    <w:p>
      <w:pPr>
        <w:pStyle w:val="FirstParagraph"/>
      </w:pPr>
      <w:r>
        <w:t xml:space="preserve">Existing literature on marine engineering focuses predominantly on developed nations or theoretical models, lacking empirical studies grounded in the realities of African megaports like Lagos. Studies by Okeke (2021) identified port congestion as a primary economic drain but offered no engineering-based mitigation strategies. Research by Adebayo &amp; Adeleke (2022) on vessel maintenance in Nigerian ports highlighted poor record-keeping and skills gaps, yet did not propose actionable Marine Engineering frameworks for Lagos-specific conditions. Crucially, there is a scarcity of research linking the professional development of the</w:t>
      </w:r>
      <w:r>
        <w:t xml:space="preserve"> </w:t>
      </w:r>
      <w:r>
        <w:rPr>
          <w:bCs/>
          <w:b/>
        </w:rPr>
        <w:t xml:space="preserve">Marine Engineer</w:t>
      </w:r>
      <w:r>
        <w:t xml:space="preserve"> </w:t>
      </w:r>
      <w:r>
        <w:t xml:space="preserve">role directly to solving Lagos' unique port challenges—such as adapting hull cleaning techniques for biofouling in warm lagoon waters or designing localized solutions for power outages affecting port machinery. This proposal directly addresses this critical knowledge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Marine Engineering practices, equipment failures, and maintenance protocols across major Lagos ports (Apapa, Tin Can Island, Lekki).</w:t>
      </w:r>
    </w:p>
    <w:p>
      <w:pPr>
        <w:numPr>
          <w:ilvl w:val="0"/>
          <w:numId w:val="1001"/>
        </w:numPr>
        <w:pStyle w:val="Compact"/>
      </w:pPr>
      <w:r>
        <w:t xml:space="preserve">To identify the specific technical skills and knowledge gaps among practicing Marine Engineers operating within the Lagos maritime environment.</w:t>
      </w:r>
    </w:p>
    <w:p>
      <w:pPr>
        <w:numPr>
          <w:ilvl w:val="0"/>
          <w:numId w:val="1001"/>
        </w:numPr>
        <w:pStyle w:val="Compact"/>
      </w:pPr>
      <w:r>
        <w:t xml:space="preserve">To analyze environmental vulnerabilities (oil spills, sedimentation) linked to engineering decisions in Lagos Lagoon and port operations.</w:t>
      </w:r>
    </w:p>
    <w:p>
      <w:pPr>
        <w:numPr>
          <w:ilvl w:val="0"/>
          <w:numId w:val="1001"/>
        </w:numPr>
        <w:pStyle w:val="Compact"/>
      </w:pPr>
      <w:r>
        <w:t xml:space="preserve">To develop a context-specific framework integrating modern marine engineering solutions, sustainable practices, and local capacity building for</w:t>
      </w:r>
      <w:r>
        <w:t xml:space="preserve"> </w:t>
      </w:r>
      <w:r>
        <w:rPr>
          <w:bCs/>
          <w:b/>
        </w:rPr>
        <w:t xml:space="preserve">Nigeria Lagos</w:t>
      </w:r>
      <w:r>
        <w:t xml:space="preserve">.</w:t>
      </w:r>
    </w:p>
    <w:p>
      <w:pPr>
        <w:numPr>
          <w:ilvl w:val="0"/>
          <w:numId w:val="1001"/>
        </w:numPr>
        <w:pStyle w:val="Compact"/>
      </w:pPr>
      <w:r>
        <w:t xml:space="preserve">To propose actionable policy recommendations for the NPA and Nigerian maritime training institutions (e.g., NMU, NIMET) to enhance the role of the Marine Engineer.</w:t>
      </w:r>
    </w:p>
    <w:bookmarkEnd w:id="23"/>
    <w:bookmarkStart w:id="24" w:name="methodology"/>
    <w:p>
      <w:pPr>
        <w:pStyle w:val="Heading2"/>
      </w:pPr>
      <w:r>
        <w:t xml:space="preserve">4. Methodology</w:t>
      </w:r>
    </w:p>
    <w:p>
      <w:pPr>
        <w:pStyle w:val="FirstParagraph"/>
      </w:pPr>
      <w:r>
        <w:t xml:space="preserve">This mixed-methods study will be conducted over 18 months within Lagos State. Phase 1 (Months 1-6) involves: (a) A structured survey of 75+ certified Marine Engineers currently employed in Lagos port operations, focusing on daily challenges, maintenance failures, and perceived skill needs; (b) Semi-structured interviews with key NPA officials and port managers regarding infrastructure limitations. Phase 2 (Months 7-12) entails: (a) Analysis of NPA operational data on vessel delays, equipment downtime, and environmental incidents in Lagos; (b) Field visits to assess engineering practices at Apapa/Lekki facilities; (c) Technical workshops with Marine Engineers to co-develop solution prototypes. Phase 3 (Months 13-18): Synthesis of findings into the proposed framework, validation with stakeholders, and drafting of policy briefs. Data analysis will use SPSS for quantitative survey data and thematic analysis for interview/field note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a tangible, evidence-based framework specifically designed to empower the</w:t>
      </w:r>
      <w:r>
        <w:t xml:space="preserve"> </w:t>
      </w:r>
      <w:r>
        <w:rPr>
          <w:bCs/>
          <w:b/>
        </w:rPr>
        <w:t xml:space="preserve">Marine Engineer</w:t>
      </w:r>
      <w:r>
        <w:t xml:space="preserve"> </w:t>
      </w:r>
      <w:r>
        <w:t xml:space="preserve">as a central figure in transforming Lagos' port operations. Key expected outcomes include: (1) A validated diagnostic tool for identifying critical engineering failure points within Lagos port infrastructure; (2) A comprehensive training module addressing the identified skill gaps for Marine Engineers operating in Nigeria's tropical coastal context; (3) A set of sustainable engineering best practices to reduce environmental impact on the Lagos Lagoon ecosystem; and (4) Concrete policy recommendations for NPA and maritime training bodies. The significance is profound: enhancing the role of the Marine Engineer through this research will directly translate to reduced vessel turnaround times (boosting Nigeria's trade efficiency), increased port safety, minimized environmental damage, cost savings from preventative maintenance, and a stronger foundation for developing indigenous engineering talent in</w:t>
      </w:r>
      <w:r>
        <w:t xml:space="preserve"> </w:t>
      </w:r>
      <w:r>
        <w:rPr>
          <w:bCs/>
          <w:b/>
        </w:rPr>
        <w:t xml:space="preserve">Nigeria Lagos</w:t>
      </w:r>
      <w:r>
        <w:t xml:space="preserve">. This aligns with national goals for infrastructure development and economic diversification.</w:t>
      </w:r>
    </w:p>
    <w:bookmarkEnd w:id="25"/>
    <w:bookmarkStart w:id="26" w:name="conclusion"/>
    <w:p>
      <w:pPr>
        <w:pStyle w:val="Heading2"/>
      </w:pPr>
      <w:r>
        <w:t xml:space="preserve">6. Conclusion</w:t>
      </w:r>
    </w:p>
    <w:p>
      <w:pPr>
        <w:pStyle w:val="FirstParagraph"/>
      </w:pPr>
      <w:r>
        <w:t xml:space="preserve">Lagos, as the epicenter of Nigeria's maritime activity, demands immediate, context-specific solutions from the field of Marine Engineering. This Research Proposal presents a vital roadmap to address systemic inefficiencies and environmental risks by focusing squarely on the professional capacity and practical challenges faced by the</w:t>
      </w:r>
      <w:r>
        <w:t xml:space="preserve"> </w:t>
      </w:r>
      <w:r>
        <w:rPr>
          <w:bCs/>
          <w:b/>
        </w:rPr>
        <w:t xml:space="preserve">Marine Engineer</w:t>
      </w:r>
      <w:r>
        <w:t xml:space="preserve"> </w:t>
      </w:r>
      <w:r>
        <w:t xml:space="preserve">within</w:t>
      </w:r>
      <w:r>
        <w:t xml:space="preserve"> </w:t>
      </w:r>
      <w:r>
        <w:rPr>
          <w:bCs/>
          <w:b/>
        </w:rPr>
        <w:t xml:space="preserve">Nigeria Lagos</w:t>
      </w:r>
      <w:r>
        <w:t xml:space="preserve">. By grounding research in the lived realities of port operations, this study moves beyond theory to deliver actionable engineering knowledge that can catalyze sustainable growth. Investing in understanding and enhancing Marine Engineering practices in Lagos is not merely an operational necessity; it is a strategic imperative for Nigeria's economic future. The findings of this Research Proposal will provide the evidence base required for policymakers and industry leaders to make informed decisions that secure the resilience and competitiveness of Lagos as Africa's premier maritime hub.</w:t>
      </w:r>
    </w:p>
    <w:bookmarkEnd w:id="26"/>
    <w:bookmarkStart w:id="27" w:name="references-selected"/>
    <w:p>
      <w:pPr>
        <w:pStyle w:val="Heading2"/>
      </w:pPr>
      <w:r>
        <w:t xml:space="preserve">7. References (Selected)</w:t>
      </w:r>
    </w:p>
    <w:p>
      <w:pPr>
        <w:numPr>
          <w:ilvl w:val="0"/>
          <w:numId w:val="1002"/>
        </w:numPr>
        <w:pStyle w:val="Compact"/>
      </w:pPr>
      <w:r>
        <w:rPr>
          <w:iCs/>
          <w:i/>
        </w:rPr>
        <w:t xml:space="preserve">Nigerian Ports Authority (NPA). (2023). Annual Report and Statistical Review.</w:t>
      </w:r>
    </w:p>
    <w:p>
      <w:pPr>
        <w:numPr>
          <w:ilvl w:val="0"/>
          <w:numId w:val="1002"/>
        </w:numPr>
        <w:pStyle w:val="Compact"/>
      </w:pPr>
      <w:r>
        <w:rPr>
          <w:iCs/>
          <w:i/>
        </w:rPr>
        <w:t xml:space="preserve">Okeke, C. A. (2021). Port Congestion in Nigeria: Causes and Economic Implications. Journal of Maritime Economics &amp; Logistics.</w:t>
      </w:r>
    </w:p>
    <w:p>
      <w:pPr>
        <w:numPr>
          <w:ilvl w:val="0"/>
          <w:numId w:val="1002"/>
        </w:numPr>
        <w:pStyle w:val="Compact"/>
      </w:pPr>
      <w:r>
        <w:rPr>
          <w:iCs/>
          <w:i/>
        </w:rPr>
        <w:t xml:space="preserve">Adebayo, S., &amp; Adeleke, T. (2022). Maintenance Challenges in Nigerian Port Vessel Operations: A Marine Engineering Perspective. International Journal of Sustainable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Port Operations in Nigeria Lagos</dc:title>
  <dc:creator/>
  <dc:language>en</dc:language>
  <cp:keywords/>
  <dcterms:created xsi:type="dcterms:W3CDTF">2026-07-21T01:27:12Z</dcterms:created>
  <dcterms:modified xsi:type="dcterms:W3CDTF">2026-07-21T01:27:12Z</dcterms:modified>
</cp:coreProperties>
</file>

<file path=docProps/custom.xml><?xml version="1.0" encoding="utf-8"?>
<Properties xmlns="http://schemas.openxmlformats.org/officeDocument/2006/custom-properties" xmlns:vt="http://schemas.openxmlformats.org/officeDocument/2006/docPropsVTypes"/>
</file>